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565B" w:rsidRPr="006E6ABA" w:rsidRDefault="0058565B" w:rsidP="00A82C7E">
      <w:pPr>
        <w:pStyle w:val="Corpotesto"/>
        <w:tabs>
          <w:tab w:val="left" w:pos="6506"/>
        </w:tabs>
        <w:spacing w:before="94"/>
        <w:ind w:left="132"/>
        <w:jc w:val="center"/>
        <w:rPr>
          <w:rFonts w:ascii="Arial" w:hAnsi="Arial" w:cs="Arial"/>
        </w:rPr>
      </w:pPr>
      <w:r w:rsidRPr="006E6ABA">
        <w:rPr>
          <w:rFonts w:ascii="Arial" w:hAnsi="Arial" w:cs="Arial"/>
          <w:noProof/>
          <w:lang w:eastAsia="it-IT"/>
        </w:rPr>
        <w:drawing>
          <wp:inline distT="0" distB="0" distL="0" distR="0" wp14:anchorId="65F7E652" wp14:editId="724BB72C">
            <wp:extent cx="6029325" cy="1085850"/>
            <wp:effectExtent l="0" t="0" r="9525" b="0"/>
            <wp:docPr id="1" name="Immagine 1" descr="P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190" cy="1086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233" w:rsidRDefault="00091233" w:rsidP="008034A8">
      <w:pPr>
        <w:ind w:left="6372" w:firstLine="708"/>
        <w:jc w:val="right"/>
        <w:rPr>
          <w:rFonts w:cstheme="minorHAnsi"/>
        </w:rPr>
      </w:pPr>
    </w:p>
    <w:p w:rsidR="008034A8" w:rsidRPr="00424A14" w:rsidRDefault="008034A8" w:rsidP="008034A8">
      <w:pPr>
        <w:ind w:left="6372" w:firstLine="708"/>
        <w:jc w:val="right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>Al Dirigente Scolastico</w:t>
      </w:r>
    </w:p>
    <w:p w:rsidR="008034A8" w:rsidRPr="00424A14" w:rsidRDefault="008034A8" w:rsidP="00B57CFF">
      <w:pPr>
        <w:ind w:left="4962" w:hanging="567"/>
        <w:jc w:val="right"/>
        <w:rPr>
          <w:rFonts w:ascii="Arial" w:hAnsi="Arial" w:cs="Arial"/>
          <w:b/>
          <w:bCs/>
          <w:sz w:val="20"/>
          <w:szCs w:val="20"/>
        </w:rPr>
      </w:pPr>
      <w:r w:rsidRPr="00424A14">
        <w:rPr>
          <w:rFonts w:ascii="Arial" w:hAnsi="Arial" w:cs="Arial"/>
          <w:b/>
          <w:bCs/>
          <w:sz w:val="20"/>
          <w:szCs w:val="20"/>
        </w:rPr>
        <w:tab/>
      </w:r>
      <w:r w:rsidRPr="00424A14">
        <w:rPr>
          <w:rFonts w:ascii="Arial" w:hAnsi="Arial" w:cs="Arial"/>
          <w:b/>
          <w:bCs/>
          <w:sz w:val="20"/>
          <w:szCs w:val="20"/>
        </w:rPr>
        <w:tab/>
      </w:r>
      <w:r w:rsidR="00B57CFF" w:rsidRPr="00424A14">
        <w:rPr>
          <w:rFonts w:ascii="Arial" w:hAnsi="Arial" w:cs="Arial"/>
          <w:b/>
          <w:bCs/>
          <w:sz w:val="20"/>
          <w:szCs w:val="20"/>
        </w:rPr>
        <w:t>Liceo Classico Statale “Francesco Stelluti</w:t>
      </w:r>
      <w:r w:rsidRPr="00424A14">
        <w:rPr>
          <w:rFonts w:ascii="Arial" w:hAnsi="Arial" w:cs="Arial"/>
          <w:b/>
          <w:bCs/>
          <w:sz w:val="20"/>
          <w:szCs w:val="20"/>
        </w:rPr>
        <w:t>”</w:t>
      </w:r>
    </w:p>
    <w:p w:rsidR="008034A8" w:rsidRPr="00424A14" w:rsidRDefault="008034A8" w:rsidP="008034A8">
      <w:pPr>
        <w:ind w:left="5670" w:hanging="567"/>
        <w:jc w:val="right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b/>
          <w:bCs/>
          <w:sz w:val="20"/>
          <w:szCs w:val="20"/>
        </w:rPr>
        <w:t>Fabriano</w:t>
      </w:r>
    </w:p>
    <w:p w:rsidR="006106E8" w:rsidRPr="00424A14" w:rsidRDefault="00B016AC" w:rsidP="006106E8">
      <w:pPr>
        <w:jc w:val="both"/>
        <w:rPr>
          <w:rFonts w:ascii="Arial" w:hAnsi="Arial" w:cs="Arial"/>
          <w:b/>
          <w:sz w:val="20"/>
          <w:szCs w:val="20"/>
        </w:rPr>
      </w:pPr>
      <w:r w:rsidRPr="00424A14">
        <w:rPr>
          <w:rFonts w:ascii="Arial" w:hAnsi="Arial" w:cs="Arial"/>
          <w:b/>
          <w:sz w:val="20"/>
          <w:szCs w:val="20"/>
        </w:rPr>
        <w:t>Allegato</w:t>
      </w:r>
      <w:r w:rsidR="00FF1D5A" w:rsidRPr="00424A14">
        <w:rPr>
          <w:rFonts w:ascii="Arial" w:hAnsi="Arial" w:cs="Arial"/>
          <w:b/>
          <w:sz w:val="20"/>
          <w:szCs w:val="20"/>
        </w:rPr>
        <w:t xml:space="preserve"> 3 – Dichiarazione di insussistenza di incompatibilità</w:t>
      </w:r>
      <w:r w:rsidR="00091233" w:rsidRPr="00424A14">
        <w:rPr>
          <w:rFonts w:ascii="Arial" w:hAnsi="Arial" w:cs="Arial"/>
          <w:b/>
          <w:sz w:val="20"/>
          <w:szCs w:val="20"/>
        </w:rPr>
        <w:t xml:space="preserve"> per l’incarico </w:t>
      </w:r>
      <w:r w:rsidR="006106E8" w:rsidRPr="00424A14">
        <w:rPr>
          <w:rFonts w:ascii="Arial" w:hAnsi="Arial" w:cs="Arial"/>
          <w:b/>
          <w:sz w:val="20"/>
          <w:szCs w:val="20"/>
        </w:rPr>
        <w:t xml:space="preserve">di Collaudatore per il progetto </w:t>
      </w:r>
      <w:r w:rsidR="006106E8" w:rsidRPr="00424A14">
        <w:rPr>
          <w:rFonts w:ascii="Arial" w:hAnsi="Arial" w:cs="Arial"/>
          <w:b/>
          <w:color w:val="000000"/>
          <w:sz w:val="20"/>
          <w:szCs w:val="20"/>
        </w:rPr>
        <w:t xml:space="preserve"> “Digital Board: trasformazione digitale nella didattica e nell'organizzazione – Avviso 28966/2021”  13.1.2A-FESRPON-MA-2021-5 - CUP F99J21007500006</w:t>
      </w:r>
    </w:p>
    <w:p w:rsidR="00FF1D5A" w:rsidRPr="00424A14" w:rsidRDefault="00FF1D5A" w:rsidP="006106E8">
      <w:pPr>
        <w:jc w:val="both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>Il sottoscritto ___________________________________________________________</w:t>
      </w:r>
    </w:p>
    <w:p w:rsidR="00FF1D5A" w:rsidRPr="00424A14" w:rsidRDefault="00FF1D5A" w:rsidP="00FF1D5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>Codice Fiscale ______________________ nato a ______________________________</w:t>
      </w:r>
    </w:p>
    <w:p w:rsidR="00FF1D5A" w:rsidRPr="00424A14" w:rsidRDefault="00FF1D5A" w:rsidP="00FF1D5A">
      <w:pPr>
        <w:jc w:val="both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 xml:space="preserve">il ______________________ </w:t>
      </w:r>
    </w:p>
    <w:p w:rsidR="00FF1D5A" w:rsidRPr="00424A14" w:rsidRDefault="00FF1D5A" w:rsidP="00091233">
      <w:pPr>
        <w:jc w:val="both"/>
        <w:rPr>
          <w:rFonts w:ascii="Arial" w:hAnsi="Arial" w:cs="Arial"/>
          <w:b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 xml:space="preserve">avendo preso visione del Bando indetto dal Dirigente Scolastico con riferimento alla selezione di esperto </w:t>
      </w:r>
      <w:r w:rsidR="00424A14" w:rsidRPr="00424A14">
        <w:rPr>
          <w:rFonts w:ascii="Arial" w:hAnsi="Arial" w:cs="Arial"/>
          <w:sz w:val="20"/>
          <w:szCs w:val="20"/>
        </w:rPr>
        <w:t xml:space="preserve">COLLAUDATORE </w:t>
      </w:r>
      <w:r w:rsidRPr="00424A14">
        <w:rPr>
          <w:rFonts w:ascii="Arial" w:hAnsi="Arial" w:cs="Arial"/>
          <w:sz w:val="20"/>
          <w:szCs w:val="20"/>
        </w:rPr>
        <w:t xml:space="preserve"> nell’ambito dell’</w:t>
      </w:r>
      <w:r w:rsidR="00091233" w:rsidRPr="00424A14">
        <w:rPr>
          <w:rFonts w:ascii="Arial" w:hAnsi="Arial" w:cs="Arial"/>
          <w:sz w:val="20"/>
          <w:szCs w:val="20"/>
        </w:rPr>
        <w:t xml:space="preserve">attuazione del per il </w:t>
      </w:r>
      <w:r w:rsidR="00091233" w:rsidRPr="00424A14">
        <w:rPr>
          <w:rFonts w:ascii="Arial" w:eastAsia="Microsoft Sans Serif" w:hAnsi="Arial" w:cs="Arial"/>
          <w:b/>
          <w:sz w:val="20"/>
          <w:szCs w:val="20"/>
        </w:rPr>
        <w:t xml:space="preserve">PROGETTO: </w:t>
      </w:r>
      <w:r w:rsidR="00424A14" w:rsidRPr="00424A14">
        <w:rPr>
          <w:rFonts w:ascii="Arial" w:hAnsi="Arial" w:cs="Arial"/>
          <w:b/>
          <w:color w:val="000000"/>
          <w:sz w:val="20"/>
          <w:szCs w:val="20"/>
        </w:rPr>
        <w:t>“Digital Board: trasformazione digitale nella didattica e nell'organizzazione – Avviso 28966/2021”  13.1.2A-FESRPON-MA-2021-5 - CUP F99J21007500006</w:t>
      </w:r>
      <w:r w:rsidR="00091233" w:rsidRPr="00424A14">
        <w:rPr>
          <w:rFonts w:ascii="Arial" w:eastAsia="Microsoft Sans Serif" w:hAnsi="Arial" w:cs="Arial"/>
          <w:b/>
          <w:sz w:val="20"/>
          <w:szCs w:val="20"/>
        </w:rPr>
        <w:t>.</w:t>
      </w:r>
    </w:p>
    <w:p w:rsidR="00FF1D5A" w:rsidRPr="00424A14" w:rsidRDefault="00FF1D5A" w:rsidP="00FF1D5A">
      <w:pPr>
        <w:jc w:val="both"/>
        <w:rPr>
          <w:rFonts w:ascii="Arial" w:hAnsi="Arial" w:cs="Arial"/>
          <w:sz w:val="20"/>
          <w:szCs w:val="20"/>
          <w:lang w:eastAsia="zh-CN"/>
        </w:rPr>
      </w:pPr>
      <w:r w:rsidRPr="00424A14">
        <w:rPr>
          <w:rFonts w:ascii="Arial" w:hAnsi="Arial" w:cs="Arial"/>
          <w:sz w:val="20"/>
          <w:szCs w:val="20"/>
        </w:rPr>
        <w:t>in qualità di</w:t>
      </w:r>
    </w:p>
    <w:p w:rsidR="00FF1D5A" w:rsidRPr="00424A14" w:rsidRDefault="00FF1D5A" w:rsidP="00091233">
      <w:pPr>
        <w:pStyle w:val="Paragrafoelenco"/>
        <w:widowControl/>
        <w:numPr>
          <w:ilvl w:val="0"/>
          <w:numId w:val="19"/>
        </w:numPr>
        <w:autoSpaceDE/>
        <w:autoSpaceDN/>
        <w:ind w:left="567" w:hanging="567"/>
        <w:contextualSpacing/>
        <w:rPr>
          <w:rFonts w:ascii="Arial" w:hAnsi="Arial" w:cs="Arial"/>
          <w:b/>
          <w:sz w:val="20"/>
          <w:szCs w:val="20"/>
        </w:rPr>
      </w:pPr>
      <w:r w:rsidRPr="00424A14">
        <w:rPr>
          <w:rFonts w:ascii="Arial" w:hAnsi="Arial" w:cs="Arial"/>
          <w:b/>
          <w:sz w:val="20"/>
          <w:szCs w:val="20"/>
        </w:rPr>
        <w:t xml:space="preserve">esperto </w:t>
      </w:r>
      <w:r w:rsidR="00424A14" w:rsidRPr="00424A14">
        <w:rPr>
          <w:rFonts w:ascii="Arial" w:hAnsi="Arial" w:cs="Arial"/>
          <w:b/>
          <w:sz w:val="20"/>
          <w:szCs w:val="20"/>
        </w:rPr>
        <w:t xml:space="preserve">COLLAUDATORE </w:t>
      </w:r>
    </w:p>
    <w:p w:rsidR="00FF1D5A" w:rsidRPr="00424A14" w:rsidRDefault="00FF1D5A" w:rsidP="00FF1D5A">
      <w:pPr>
        <w:jc w:val="both"/>
        <w:rPr>
          <w:rFonts w:ascii="Arial" w:hAnsi="Arial" w:cs="Arial"/>
          <w:sz w:val="20"/>
          <w:szCs w:val="20"/>
        </w:rPr>
      </w:pPr>
    </w:p>
    <w:p w:rsidR="00FF1D5A" w:rsidRPr="00424A14" w:rsidRDefault="00FF1D5A" w:rsidP="00FF1D5A">
      <w:pPr>
        <w:jc w:val="center"/>
        <w:rPr>
          <w:rFonts w:ascii="Arial" w:hAnsi="Arial" w:cs="Arial"/>
          <w:b/>
          <w:sz w:val="20"/>
          <w:szCs w:val="20"/>
          <w:lang w:eastAsia="zh-CN"/>
        </w:rPr>
      </w:pPr>
      <w:r w:rsidRPr="00424A14">
        <w:rPr>
          <w:rFonts w:ascii="Arial" w:hAnsi="Arial" w:cs="Arial"/>
          <w:b/>
          <w:sz w:val="20"/>
          <w:szCs w:val="20"/>
        </w:rPr>
        <w:t>CONSAPEVOLE</w:t>
      </w:r>
    </w:p>
    <w:p w:rsidR="00FF1D5A" w:rsidRPr="00424A14" w:rsidRDefault="00FF1D5A" w:rsidP="00FF1D5A">
      <w:pPr>
        <w:jc w:val="both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 xml:space="preserve">delle sanzioni penali richiamate dall’art. 76 del D.P.R. 28/12/2000 N. 445, in caso di dichiarazioni mendaci e della decadenza dei benefici eventualmente conseguenti al provvedimento emanato sulla base di dichiarazioni non veritiere, di cui all’art. 75 del D.P.R. 28/12/2000 n. 445 ai sensi e per gli effetti dell’art. 47 del citato D.P.R. 445/2000, sotto la propria responsabilità </w:t>
      </w:r>
    </w:p>
    <w:p w:rsidR="00FF1D5A" w:rsidRPr="00424A14" w:rsidRDefault="00FF1D5A" w:rsidP="00FF1D5A">
      <w:pPr>
        <w:jc w:val="center"/>
        <w:rPr>
          <w:rFonts w:ascii="Arial" w:hAnsi="Arial" w:cs="Arial"/>
          <w:b/>
          <w:sz w:val="20"/>
          <w:szCs w:val="20"/>
        </w:rPr>
      </w:pPr>
      <w:r w:rsidRPr="00424A14">
        <w:rPr>
          <w:rFonts w:ascii="Arial" w:hAnsi="Arial" w:cs="Arial"/>
          <w:b/>
          <w:sz w:val="20"/>
          <w:szCs w:val="20"/>
        </w:rPr>
        <w:t>DICHIARA</w:t>
      </w:r>
    </w:p>
    <w:p w:rsidR="00FF1D5A" w:rsidRPr="00424A14" w:rsidRDefault="00FF1D5A" w:rsidP="00424A14">
      <w:pPr>
        <w:pStyle w:val="Corpotesto"/>
        <w:ind w:left="0"/>
        <w:jc w:val="both"/>
        <w:rPr>
          <w:rFonts w:ascii="Arial" w:eastAsiaTheme="minorHAnsi" w:hAnsi="Arial" w:cs="Arial"/>
          <w:color w:val="000000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 xml:space="preserve">di non trovarsi in nessuna delle condizioni di incompatibilità previste dalle Disposizioni e Istruzioni per l’attuazione delle iniziative previste dall’Avviso pubblico </w:t>
      </w:r>
      <w:r w:rsidRPr="00424A14">
        <w:rPr>
          <w:rFonts w:ascii="Arial" w:hAnsi="Arial" w:cs="Arial"/>
          <w:sz w:val="20"/>
          <w:szCs w:val="20"/>
          <w:lang w:eastAsia="it-IT"/>
        </w:rPr>
        <w:t xml:space="preserve">avviso di selezione personale interno per reperimento figura di </w:t>
      </w:r>
      <w:r w:rsidR="00424A14" w:rsidRPr="00424A14">
        <w:rPr>
          <w:rFonts w:ascii="Arial" w:hAnsi="Arial" w:cs="Arial"/>
          <w:sz w:val="20"/>
          <w:szCs w:val="20"/>
          <w:lang w:eastAsia="it-IT"/>
        </w:rPr>
        <w:t xml:space="preserve">COLLAUDATORE </w:t>
      </w:r>
      <w:r w:rsidRPr="00424A14">
        <w:rPr>
          <w:rFonts w:ascii="Arial" w:hAnsi="Arial" w:cs="Arial"/>
          <w:sz w:val="20"/>
          <w:szCs w:val="20"/>
          <w:lang w:eastAsia="it-IT"/>
        </w:rPr>
        <w:t xml:space="preserve"> </w:t>
      </w:r>
      <w:r w:rsidR="00424A14" w:rsidRPr="00424A14">
        <w:rPr>
          <w:rFonts w:ascii="Arial" w:eastAsiaTheme="minorHAnsi" w:hAnsi="Arial" w:cs="Arial"/>
          <w:color w:val="000000"/>
          <w:sz w:val="20"/>
          <w:szCs w:val="20"/>
        </w:rPr>
        <w:t xml:space="preserve">Fondi Strutturali Europei – Programma Operativo Nazionale “Per la scuola, competenze e ambienti per l’apprendimento” 2014-2020 - Fondo europeo di sviluppo regionale (FESR) – REACT EU Asse V - Priorità d'investimento: 13i - (FESR) “Promuovere il superamento degli effetti della crisi nel contesto della pandemia di COVID-19 e delle sue conseguenze sociali e preparare una ripresa </w:t>
      </w:r>
      <w:r w:rsidR="00424A14" w:rsidRPr="00424A14">
        <w:rPr>
          <w:rFonts w:ascii="Arial" w:eastAsiaTheme="minorHAnsi" w:hAnsi="Arial" w:cs="Arial"/>
          <w:color w:val="000000"/>
          <w:sz w:val="20"/>
          <w:szCs w:val="20"/>
        </w:rPr>
        <w:lastRenderedPageBreak/>
        <w:t xml:space="preserve">verde, digitale e resiliente dell’economia” – Obiettivo specifico 13.1: Facilitare una ripresa verde, digitale e resiliente dell'economia - Azione 13.1.2 “Digital </w:t>
      </w:r>
      <w:proofErr w:type="spellStart"/>
      <w:r w:rsidR="00424A14" w:rsidRPr="00424A14">
        <w:rPr>
          <w:rFonts w:ascii="Arial" w:eastAsiaTheme="minorHAnsi" w:hAnsi="Arial" w:cs="Arial"/>
          <w:color w:val="000000"/>
          <w:sz w:val="20"/>
          <w:szCs w:val="20"/>
        </w:rPr>
        <w:t>board</w:t>
      </w:r>
      <w:proofErr w:type="spellEnd"/>
      <w:r w:rsidR="00424A14" w:rsidRPr="00424A14">
        <w:rPr>
          <w:rFonts w:ascii="Arial" w:eastAsiaTheme="minorHAnsi" w:hAnsi="Arial" w:cs="Arial"/>
          <w:color w:val="000000"/>
          <w:sz w:val="20"/>
          <w:szCs w:val="20"/>
        </w:rPr>
        <w:t>: trasformazione digitale nella didattica e nell’organizzazione”</w:t>
      </w:r>
      <w:r w:rsidR="00424A14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bookmarkStart w:id="0" w:name="_GoBack"/>
      <w:bookmarkEnd w:id="0"/>
      <w:r w:rsidR="00424A14" w:rsidRPr="00424A14">
        <w:rPr>
          <w:rFonts w:ascii="Arial" w:hAnsi="Arial" w:cs="Arial"/>
          <w:color w:val="000000"/>
          <w:sz w:val="20"/>
          <w:szCs w:val="20"/>
        </w:rPr>
        <w:t>Progetto “Digital Board: trasformazione digitale nella didattica e nell'organizzazione – Avviso 28966/2021”  13.1.2A-FESRPON-MA-2021-5 - CUP F99J21007500006</w:t>
      </w:r>
      <w:r w:rsidRPr="00424A14">
        <w:rPr>
          <w:rFonts w:ascii="Arial" w:hAnsi="Arial" w:cs="Arial"/>
          <w:sz w:val="20"/>
          <w:szCs w:val="20"/>
        </w:rPr>
        <w:t xml:space="preserve">, in particolare di: </w:t>
      </w:r>
    </w:p>
    <w:p w:rsidR="00FF1D5A" w:rsidRPr="00424A14" w:rsidRDefault="00FF1D5A" w:rsidP="00FF1D5A">
      <w:pPr>
        <w:jc w:val="both"/>
        <w:rPr>
          <w:rFonts w:ascii="Arial" w:hAnsi="Arial" w:cs="Arial"/>
          <w:kern w:val="2"/>
          <w:sz w:val="20"/>
          <w:szCs w:val="20"/>
          <w:lang w:bidi="hi-IN"/>
        </w:rPr>
      </w:pPr>
      <w:r w:rsidRPr="00424A14">
        <w:rPr>
          <w:rFonts w:ascii="Arial" w:hAnsi="Arial" w:cs="Arial"/>
          <w:sz w:val="20"/>
          <w:szCs w:val="20"/>
        </w:rPr>
        <w:t xml:space="preserve">• non essere collegato, né come socio né come titolare, alla ditta che ha partecipato/o parteciperà e si è aggiudicata/o si aggiudicherà la gara di appalto. </w:t>
      </w:r>
    </w:p>
    <w:p w:rsidR="00FF1D5A" w:rsidRPr="00424A14" w:rsidRDefault="00FF1D5A" w:rsidP="00091233">
      <w:pPr>
        <w:jc w:val="both"/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 xml:space="preserve">Dichiara inoltre, di non essere parente o affine entro il quarto grado del legale rappresentante dell'Istituto e di altro personale che ha preso parte alla predisposizione del bando di reclutamento, alla comparazione dei curricula degli astanti e alla stesura delle graduatorie dei candidati. </w:t>
      </w:r>
    </w:p>
    <w:p w:rsidR="00FF1D5A" w:rsidRPr="00424A14" w:rsidRDefault="00091233" w:rsidP="00FF1D5A">
      <w:pPr>
        <w:rPr>
          <w:rFonts w:ascii="Arial" w:hAnsi="Arial" w:cs="Arial"/>
          <w:sz w:val="20"/>
          <w:szCs w:val="20"/>
        </w:rPr>
      </w:pPr>
      <w:r w:rsidRPr="00424A14">
        <w:rPr>
          <w:rFonts w:ascii="Arial" w:hAnsi="Arial" w:cs="Arial"/>
          <w:sz w:val="20"/>
          <w:szCs w:val="20"/>
        </w:rPr>
        <w:t>Data _____________</w:t>
      </w:r>
      <w:r w:rsidRPr="00424A14">
        <w:rPr>
          <w:rFonts w:ascii="Arial" w:hAnsi="Arial" w:cs="Arial"/>
          <w:sz w:val="20"/>
          <w:szCs w:val="20"/>
        </w:rPr>
        <w:tab/>
      </w:r>
      <w:r w:rsidRPr="00424A14">
        <w:rPr>
          <w:rFonts w:ascii="Arial" w:hAnsi="Arial" w:cs="Arial"/>
          <w:sz w:val="20"/>
          <w:szCs w:val="20"/>
        </w:rPr>
        <w:tab/>
        <w:t xml:space="preserve">     </w:t>
      </w:r>
      <w:r w:rsidR="00424A14">
        <w:rPr>
          <w:rFonts w:ascii="Arial" w:hAnsi="Arial" w:cs="Arial"/>
          <w:sz w:val="20"/>
          <w:szCs w:val="20"/>
        </w:rPr>
        <w:t xml:space="preserve">                        </w:t>
      </w:r>
      <w:r w:rsidRPr="00424A14">
        <w:rPr>
          <w:rFonts w:ascii="Arial" w:hAnsi="Arial" w:cs="Arial"/>
          <w:sz w:val="20"/>
          <w:szCs w:val="20"/>
        </w:rPr>
        <w:t xml:space="preserve">  </w:t>
      </w:r>
      <w:r w:rsidR="00FF1D5A" w:rsidRPr="00424A14">
        <w:rPr>
          <w:rFonts w:ascii="Arial" w:hAnsi="Arial" w:cs="Arial"/>
          <w:sz w:val="20"/>
          <w:szCs w:val="20"/>
        </w:rPr>
        <w:t>FIRMA DEL CANDIDATO___________________</w:t>
      </w:r>
    </w:p>
    <w:p w:rsidR="00FF1D5A" w:rsidRPr="00424A14" w:rsidRDefault="00FF1D5A" w:rsidP="00FF1D5A">
      <w:pPr>
        <w:rPr>
          <w:rFonts w:ascii="Arial" w:hAnsi="Arial" w:cs="Arial"/>
          <w:sz w:val="20"/>
          <w:szCs w:val="20"/>
        </w:rPr>
      </w:pPr>
    </w:p>
    <w:p w:rsidR="00A4466F" w:rsidRDefault="00A4466F" w:rsidP="00A4466F">
      <w:pPr>
        <w:widowControl w:val="0"/>
        <w:spacing w:line="16" w:lineRule="auto"/>
        <w:rPr>
          <w:rFonts w:ascii="Times New Roman" w:hAnsi="Times New Roman" w:cs="Mangal"/>
          <w:sz w:val="24"/>
          <w:szCs w:val="24"/>
        </w:rPr>
      </w:pPr>
    </w:p>
    <w:p w:rsidR="00A4466F" w:rsidRDefault="00A4466F" w:rsidP="00A4466F">
      <w:pPr>
        <w:widowControl w:val="0"/>
      </w:pPr>
    </w:p>
    <w:p w:rsidR="00A4466F" w:rsidRDefault="00A4466F" w:rsidP="00A4466F">
      <w:pPr>
        <w:spacing w:after="200" w:line="276" w:lineRule="auto"/>
        <w:rPr>
          <w:rFonts w:cstheme="minorHAnsi"/>
        </w:rPr>
      </w:pPr>
    </w:p>
    <w:p w:rsidR="00B752F6" w:rsidRPr="006E6ABA" w:rsidRDefault="00B752F6" w:rsidP="00A4466F">
      <w:pPr>
        <w:spacing w:line="480" w:lineRule="auto"/>
        <w:jc w:val="both"/>
        <w:rPr>
          <w:rFonts w:ascii="Arial" w:hAnsi="Arial" w:cs="Arial"/>
        </w:rPr>
      </w:pPr>
    </w:p>
    <w:sectPr w:rsidR="00B752F6" w:rsidRPr="006E6ABA" w:rsidSect="007B16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133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709" w:rsidRDefault="00363709" w:rsidP="006851C5">
      <w:pPr>
        <w:spacing w:after="0" w:line="240" w:lineRule="auto"/>
      </w:pPr>
      <w:r>
        <w:separator/>
      </w:r>
    </w:p>
  </w:endnote>
  <w:end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24A1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424A1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424A1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424A14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709" w:rsidRDefault="00363709" w:rsidP="006851C5">
      <w:pPr>
        <w:spacing w:after="0" w:line="240" w:lineRule="auto"/>
      </w:pPr>
      <w:r>
        <w:separator/>
      </w:r>
    </w:p>
  </w:footnote>
  <w:footnote w:type="continuationSeparator" w:id="0">
    <w:p w:rsidR="00363709" w:rsidRDefault="00363709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B78168A" wp14:editId="19055B57">
                <wp:extent cx="601793" cy="540000"/>
                <wp:effectExtent l="0" t="0" r="8255" b="0"/>
                <wp:docPr id="46" name="Immagin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424A14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7D8DDCB6" wp14:editId="4659369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47" name="Immagine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67901E16" wp14:editId="1EDF2D07">
                <wp:extent cx="936000" cy="839889"/>
                <wp:effectExtent l="0" t="0" r="0" b="0"/>
                <wp:docPr id="48" name="Immagin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2CF22C2" wp14:editId="0F7555A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49" name="Immagin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26177D"/>
    <w:multiLevelType w:val="hybridMultilevel"/>
    <w:tmpl w:val="8F6814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50D00"/>
    <w:multiLevelType w:val="hybridMultilevel"/>
    <w:tmpl w:val="BA76B4CE"/>
    <w:lvl w:ilvl="0" w:tplc="BCA80C14">
      <w:start w:val="1"/>
      <w:numFmt w:val="decimal"/>
      <w:lvlText w:val="%1)"/>
      <w:lvlJc w:val="left"/>
      <w:pPr>
        <w:ind w:left="1000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1" w:tplc="989E878C">
      <w:numFmt w:val="bullet"/>
      <w:lvlText w:val=""/>
      <w:lvlJc w:val="left"/>
      <w:pPr>
        <w:ind w:left="1139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72522368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3" w:tplc="C3982164">
      <w:numFmt w:val="bullet"/>
      <w:lvlText w:val="•"/>
      <w:lvlJc w:val="left"/>
      <w:pPr>
        <w:ind w:left="2485" w:hanging="360"/>
      </w:pPr>
      <w:rPr>
        <w:rFonts w:hint="default"/>
        <w:lang w:val="it-IT" w:eastAsia="en-US" w:bidi="ar-SA"/>
      </w:rPr>
    </w:lvl>
    <w:lvl w:ilvl="4" w:tplc="3F88AECE">
      <w:numFmt w:val="bullet"/>
      <w:lvlText w:val="•"/>
      <w:lvlJc w:val="left"/>
      <w:pPr>
        <w:ind w:left="3671" w:hanging="360"/>
      </w:pPr>
      <w:rPr>
        <w:rFonts w:hint="default"/>
        <w:lang w:val="it-IT" w:eastAsia="en-US" w:bidi="ar-SA"/>
      </w:rPr>
    </w:lvl>
    <w:lvl w:ilvl="5" w:tplc="CA48B39C">
      <w:numFmt w:val="bullet"/>
      <w:lvlText w:val="•"/>
      <w:lvlJc w:val="left"/>
      <w:pPr>
        <w:ind w:left="4857" w:hanging="360"/>
      </w:pPr>
      <w:rPr>
        <w:rFonts w:hint="default"/>
        <w:lang w:val="it-IT" w:eastAsia="en-US" w:bidi="ar-SA"/>
      </w:rPr>
    </w:lvl>
    <w:lvl w:ilvl="6" w:tplc="0234DCB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7" w:tplc="29AAA7FA">
      <w:numFmt w:val="bullet"/>
      <w:lvlText w:val="•"/>
      <w:lvlJc w:val="left"/>
      <w:pPr>
        <w:ind w:left="7229" w:hanging="360"/>
      </w:pPr>
      <w:rPr>
        <w:rFonts w:hint="default"/>
        <w:lang w:val="it-IT" w:eastAsia="en-US" w:bidi="ar-SA"/>
      </w:rPr>
    </w:lvl>
    <w:lvl w:ilvl="8" w:tplc="A65E00DE">
      <w:numFmt w:val="bullet"/>
      <w:lvlText w:val="•"/>
      <w:lvlJc w:val="left"/>
      <w:pPr>
        <w:ind w:left="8414" w:hanging="360"/>
      </w:pPr>
      <w:rPr>
        <w:rFonts w:hint="default"/>
        <w:lang w:val="it-IT" w:eastAsia="en-US" w:bidi="ar-SA"/>
      </w:rPr>
    </w:lvl>
  </w:abstractNum>
  <w:abstractNum w:abstractNumId="5">
    <w:nsid w:val="25FE35FB"/>
    <w:multiLevelType w:val="hybridMultilevel"/>
    <w:tmpl w:val="45C022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DF7C61"/>
    <w:multiLevelType w:val="hybridMultilevel"/>
    <w:tmpl w:val="EA92995A"/>
    <w:lvl w:ilvl="0" w:tplc="C27488BE">
      <w:numFmt w:val="bullet"/>
      <w:lvlText w:val="●"/>
      <w:lvlJc w:val="left"/>
      <w:pPr>
        <w:ind w:left="129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t-IT" w:eastAsia="en-US" w:bidi="ar-SA"/>
      </w:rPr>
    </w:lvl>
    <w:lvl w:ilvl="1" w:tplc="7C7035E2">
      <w:start w:val="1"/>
      <w:numFmt w:val="decimal"/>
      <w:lvlText w:val="%2."/>
      <w:lvlJc w:val="left"/>
      <w:pPr>
        <w:ind w:left="2012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2" w:tplc="B032E586">
      <w:numFmt w:val="bullet"/>
      <w:lvlText w:val="•"/>
      <w:lvlJc w:val="left"/>
      <w:pPr>
        <w:ind w:left="2994" w:hanging="360"/>
      </w:pPr>
      <w:rPr>
        <w:rFonts w:hint="default"/>
        <w:lang w:val="it-IT" w:eastAsia="en-US" w:bidi="ar-SA"/>
      </w:rPr>
    </w:lvl>
    <w:lvl w:ilvl="3" w:tplc="ED1CF078">
      <w:numFmt w:val="bullet"/>
      <w:lvlText w:val="•"/>
      <w:lvlJc w:val="left"/>
      <w:pPr>
        <w:ind w:left="3968" w:hanging="360"/>
      </w:pPr>
      <w:rPr>
        <w:rFonts w:hint="default"/>
        <w:lang w:val="it-IT" w:eastAsia="en-US" w:bidi="ar-SA"/>
      </w:rPr>
    </w:lvl>
    <w:lvl w:ilvl="4" w:tplc="DA6A9BA0">
      <w:numFmt w:val="bullet"/>
      <w:lvlText w:val="•"/>
      <w:lvlJc w:val="left"/>
      <w:pPr>
        <w:ind w:left="4942" w:hanging="360"/>
      </w:pPr>
      <w:rPr>
        <w:rFonts w:hint="default"/>
        <w:lang w:val="it-IT" w:eastAsia="en-US" w:bidi="ar-SA"/>
      </w:rPr>
    </w:lvl>
    <w:lvl w:ilvl="5" w:tplc="EF4CF488">
      <w:numFmt w:val="bullet"/>
      <w:lvlText w:val="•"/>
      <w:lvlJc w:val="left"/>
      <w:pPr>
        <w:ind w:left="5916" w:hanging="360"/>
      </w:pPr>
      <w:rPr>
        <w:rFonts w:hint="default"/>
        <w:lang w:val="it-IT" w:eastAsia="en-US" w:bidi="ar-SA"/>
      </w:rPr>
    </w:lvl>
    <w:lvl w:ilvl="6" w:tplc="CD9EBE1C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7" w:tplc="D60E8F0A">
      <w:numFmt w:val="bullet"/>
      <w:lvlText w:val="•"/>
      <w:lvlJc w:val="left"/>
      <w:pPr>
        <w:ind w:left="7864" w:hanging="360"/>
      </w:pPr>
      <w:rPr>
        <w:rFonts w:hint="default"/>
        <w:lang w:val="it-IT" w:eastAsia="en-US" w:bidi="ar-SA"/>
      </w:rPr>
    </w:lvl>
    <w:lvl w:ilvl="8" w:tplc="046868C0">
      <w:numFmt w:val="bullet"/>
      <w:lvlText w:val="•"/>
      <w:lvlJc w:val="left"/>
      <w:pPr>
        <w:ind w:left="8838" w:hanging="360"/>
      </w:pPr>
      <w:rPr>
        <w:rFonts w:hint="default"/>
        <w:lang w:val="it-IT" w:eastAsia="en-US" w:bidi="ar-SA"/>
      </w:rPr>
    </w:lvl>
  </w:abstractNum>
  <w:abstractNum w:abstractNumId="7">
    <w:nsid w:val="2CE62D8B"/>
    <w:multiLevelType w:val="hybridMultilevel"/>
    <w:tmpl w:val="ACD262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B54EAC"/>
    <w:multiLevelType w:val="hybridMultilevel"/>
    <w:tmpl w:val="E03E516C"/>
    <w:lvl w:ilvl="0" w:tplc="B87639D4">
      <w:start w:val="1"/>
      <w:numFmt w:val="bullet"/>
      <w:lvlText w:val=""/>
      <w:lvlJc w:val="left"/>
      <w:pPr>
        <w:ind w:left="4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84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912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9840" w:hanging="360"/>
      </w:pPr>
      <w:rPr>
        <w:rFonts w:ascii="Wingdings" w:hAnsi="Wingdings" w:hint="default"/>
      </w:rPr>
    </w:lvl>
  </w:abstractNum>
  <w:abstractNum w:abstractNumId="9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10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11">
    <w:nsid w:val="457269C9"/>
    <w:multiLevelType w:val="hybridMultilevel"/>
    <w:tmpl w:val="1F60EEE4"/>
    <w:lvl w:ilvl="0" w:tplc="462210F6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1" w:tplc="14EE571A">
      <w:numFmt w:val="bullet"/>
      <w:lvlText w:val=""/>
      <w:lvlJc w:val="left"/>
      <w:pPr>
        <w:ind w:left="1640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2" w:tplc="08FCF840">
      <w:numFmt w:val="bullet"/>
      <w:lvlText w:val="•"/>
      <w:lvlJc w:val="left"/>
      <w:pPr>
        <w:ind w:left="2656" w:hanging="360"/>
      </w:pPr>
      <w:rPr>
        <w:rFonts w:hint="default"/>
        <w:lang w:val="it-IT" w:eastAsia="en-US" w:bidi="ar-SA"/>
      </w:rPr>
    </w:lvl>
    <w:lvl w:ilvl="3" w:tplc="3420FBB0">
      <w:numFmt w:val="bullet"/>
      <w:lvlText w:val="•"/>
      <w:lvlJc w:val="left"/>
      <w:pPr>
        <w:ind w:left="3672" w:hanging="360"/>
      </w:pPr>
      <w:rPr>
        <w:rFonts w:hint="default"/>
        <w:lang w:val="it-IT" w:eastAsia="en-US" w:bidi="ar-SA"/>
      </w:rPr>
    </w:lvl>
    <w:lvl w:ilvl="4" w:tplc="27766658">
      <w:numFmt w:val="bullet"/>
      <w:lvlText w:val="•"/>
      <w:lvlJc w:val="left"/>
      <w:pPr>
        <w:ind w:left="4688" w:hanging="360"/>
      </w:pPr>
      <w:rPr>
        <w:rFonts w:hint="default"/>
        <w:lang w:val="it-IT" w:eastAsia="en-US" w:bidi="ar-SA"/>
      </w:rPr>
    </w:lvl>
    <w:lvl w:ilvl="5" w:tplc="AA4218A8">
      <w:numFmt w:val="bullet"/>
      <w:lvlText w:val="•"/>
      <w:lvlJc w:val="left"/>
      <w:pPr>
        <w:ind w:left="5705" w:hanging="360"/>
      </w:pPr>
      <w:rPr>
        <w:rFonts w:hint="default"/>
        <w:lang w:val="it-IT" w:eastAsia="en-US" w:bidi="ar-SA"/>
      </w:rPr>
    </w:lvl>
    <w:lvl w:ilvl="6" w:tplc="37A4DFD2">
      <w:numFmt w:val="bullet"/>
      <w:lvlText w:val="•"/>
      <w:lvlJc w:val="left"/>
      <w:pPr>
        <w:ind w:left="6721" w:hanging="360"/>
      </w:pPr>
      <w:rPr>
        <w:rFonts w:hint="default"/>
        <w:lang w:val="it-IT" w:eastAsia="en-US" w:bidi="ar-SA"/>
      </w:rPr>
    </w:lvl>
    <w:lvl w:ilvl="7" w:tplc="0F023ACE">
      <w:numFmt w:val="bullet"/>
      <w:lvlText w:val="•"/>
      <w:lvlJc w:val="left"/>
      <w:pPr>
        <w:ind w:left="7737" w:hanging="360"/>
      </w:pPr>
      <w:rPr>
        <w:rFonts w:hint="default"/>
        <w:lang w:val="it-IT" w:eastAsia="en-US" w:bidi="ar-SA"/>
      </w:rPr>
    </w:lvl>
    <w:lvl w:ilvl="8" w:tplc="53CE789C">
      <w:numFmt w:val="bullet"/>
      <w:lvlText w:val="•"/>
      <w:lvlJc w:val="left"/>
      <w:pPr>
        <w:ind w:left="8753" w:hanging="360"/>
      </w:pPr>
      <w:rPr>
        <w:rFonts w:hint="default"/>
        <w:lang w:val="it-IT" w:eastAsia="en-US" w:bidi="ar-SA"/>
      </w:rPr>
    </w:lvl>
  </w:abstractNum>
  <w:abstractNum w:abstractNumId="12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0E06B3"/>
    <w:multiLevelType w:val="hybridMultilevel"/>
    <w:tmpl w:val="6526C5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AB256E"/>
    <w:multiLevelType w:val="hybridMultilevel"/>
    <w:tmpl w:val="3FC85174"/>
    <w:lvl w:ilvl="0" w:tplc="5F0A931A">
      <w:numFmt w:val="bullet"/>
      <w:lvlText w:val=""/>
      <w:lvlJc w:val="left"/>
      <w:pPr>
        <w:ind w:left="1292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1" w:tplc="BB4CDEE2">
      <w:numFmt w:val="bullet"/>
      <w:lvlText w:val="•"/>
      <w:lvlJc w:val="left"/>
      <w:pPr>
        <w:ind w:left="2248" w:hanging="360"/>
      </w:pPr>
      <w:rPr>
        <w:rFonts w:hint="default"/>
        <w:lang w:val="it-IT" w:eastAsia="en-US" w:bidi="ar-SA"/>
      </w:rPr>
    </w:lvl>
    <w:lvl w:ilvl="2" w:tplc="30AED3B8">
      <w:numFmt w:val="bullet"/>
      <w:lvlText w:val="•"/>
      <w:lvlJc w:val="left"/>
      <w:pPr>
        <w:ind w:left="3197" w:hanging="360"/>
      </w:pPr>
      <w:rPr>
        <w:rFonts w:hint="default"/>
        <w:lang w:val="it-IT" w:eastAsia="en-US" w:bidi="ar-SA"/>
      </w:rPr>
    </w:lvl>
    <w:lvl w:ilvl="3" w:tplc="E6DAFB34">
      <w:numFmt w:val="bullet"/>
      <w:lvlText w:val="•"/>
      <w:lvlJc w:val="left"/>
      <w:pPr>
        <w:ind w:left="4145" w:hanging="360"/>
      </w:pPr>
      <w:rPr>
        <w:rFonts w:hint="default"/>
        <w:lang w:val="it-IT" w:eastAsia="en-US" w:bidi="ar-SA"/>
      </w:rPr>
    </w:lvl>
    <w:lvl w:ilvl="4" w:tplc="8B6C2BDA">
      <w:numFmt w:val="bullet"/>
      <w:lvlText w:val="•"/>
      <w:lvlJc w:val="left"/>
      <w:pPr>
        <w:ind w:left="5094" w:hanging="360"/>
      </w:pPr>
      <w:rPr>
        <w:rFonts w:hint="default"/>
        <w:lang w:val="it-IT" w:eastAsia="en-US" w:bidi="ar-SA"/>
      </w:rPr>
    </w:lvl>
    <w:lvl w:ilvl="5" w:tplc="B48CEF3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6" w:tplc="E740282E">
      <w:numFmt w:val="bullet"/>
      <w:lvlText w:val="•"/>
      <w:lvlJc w:val="left"/>
      <w:pPr>
        <w:ind w:left="6991" w:hanging="360"/>
      </w:pPr>
      <w:rPr>
        <w:rFonts w:hint="default"/>
        <w:lang w:val="it-IT" w:eastAsia="en-US" w:bidi="ar-SA"/>
      </w:rPr>
    </w:lvl>
    <w:lvl w:ilvl="7" w:tplc="C1043C16">
      <w:numFmt w:val="bullet"/>
      <w:lvlText w:val="•"/>
      <w:lvlJc w:val="left"/>
      <w:pPr>
        <w:ind w:left="7940" w:hanging="360"/>
      </w:pPr>
      <w:rPr>
        <w:rFonts w:hint="default"/>
        <w:lang w:val="it-IT" w:eastAsia="en-US" w:bidi="ar-SA"/>
      </w:rPr>
    </w:lvl>
    <w:lvl w:ilvl="8" w:tplc="7E1A3038">
      <w:numFmt w:val="bullet"/>
      <w:lvlText w:val="•"/>
      <w:lvlJc w:val="left"/>
      <w:pPr>
        <w:ind w:left="8889" w:hanging="360"/>
      </w:pPr>
      <w:rPr>
        <w:rFonts w:hint="default"/>
        <w:lang w:val="it-IT" w:eastAsia="en-US" w:bidi="ar-SA"/>
      </w:rPr>
    </w:lvl>
  </w:abstractNum>
  <w:abstractNum w:abstractNumId="16">
    <w:nsid w:val="7C9654F4"/>
    <w:multiLevelType w:val="hybridMultilevel"/>
    <w:tmpl w:val="C0DEB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0"/>
  </w:num>
  <w:num w:numId="5">
    <w:abstractNumId w:val="3"/>
  </w:num>
  <w:num w:numId="6">
    <w:abstractNumId w:val="11"/>
  </w:num>
  <w:num w:numId="7">
    <w:abstractNumId w:val="6"/>
  </w:num>
  <w:num w:numId="8">
    <w:abstractNumId w:val="4"/>
  </w:num>
  <w:num w:numId="9">
    <w:abstractNumId w:val="15"/>
  </w:num>
  <w:num w:numId="10">
    <w:abstractNumId w:val="1"/>
  </w:num>
  <w:num w:numId="11">
    <w:abstractNumId w:val="14"/>
  </w:num>
  <w:num w:numId="12">
    <w:abstractNumId w:val="7"/>
  </w:num>
  <w:num w:numId="13">
    <w:abstractNumId w:val="5"/>
  </w:num>
  <w:num w:numId="14">
    <w:abstractNumId w:val="16"/>
  </w:num>
  <w:num w:numId="15">
    <w:abstractNumId w:val="13"/>
  </w:num>
  <w:num w:numId="16">
    <w:abstractNumId w:val="2"/>
  </w:num>
  <w:num w:numId="17">
    <w:abstractNumId w:val="2"/>
  </w:num>
  <w:num w:numId="18">
    <w:abstractNumId w:val="13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146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10322"/>
    <w:rsid w:val="00016E72"/>
    <w:rsid w:val="000221D0"/>
    <w:rsid w:val="00023FDF"/>
    <w:rsid w:val="00032824"/>
    <w:rsid w:val="00035212"/>
    <w:rsid w:val="0003550E"/>
    <w:rsid w:val="00051A61"/>
    <w:rsid w:val="0005529E"/>
    <w:rsid w:val="000626A0"/>
    <w:rsid w:val="00066C19"/>
    <w:rsid w:val="00077D7B"/>
    <w:rsid w:val="000814F9"/>
    <w:rsid w:val="0008419C"/>
    <w:rsid w:val="00086735"/>
    <w:rsid w:val="00091233"/>
    <w:rsid w:val="000A13D6"/>
    <w:rsid w:val="000A71A6"/>
    <w:rsid w:val="000B0434"/>
    <w:rsid w:val="000B0D28"/>
    <w:rsid w:val="000C2B3F"/>
    <w:rsid w:val="000C649A"/>
    <w:rsid w:val="000D7EEA"/>
    <w:rsid w:val="000E3307"/>
    <w:rsid w:val="000F7510"/>
    <w:rsid w:val="00103094"/>
    <w:rsid w:val="00103D67"/>
    <w:rsid w:val="00104E1D"/>
    <w:rsid w:val="00130196"/>
    <w:rsid w:val="00130F66"/>
    <w:rsid w:val="001324CB"/>
    <w:rsid w:val="00144B67"/>
    <w:rsid w:val="00147F33"/>
    <w:rsid w:val="0015242B"/>
    <w:rsid w:val="001524FC"/>
    <w:rsid w:val="00152C73"/>
    <w:rsid w:val="00153F3D"/>
    <w:rsid w:val="00155903"/>
    <w:rsid w:val="00162965"/>
    <w:rsid w:val="00162C55"/>
    <w:rsid w:val="00164B07"/>
    <w:rsid w:val="00167B41"/>
    <w:rsid w:val="001807A3"/>
    <w:rsid w:val="00186983"/>
    <w:rsid w:val="001A45E9"/>
    <w:rsid w:val="001A7BE5"/>
    <w:rsid w:val="001B2805"/>
    <w:rsid w:val="001B7D9E"/>
    <w:rsid w:val="001C1F3A"/>
    <w:rsid w:val="001C3CEF"/>
    <w:rsid w:val="001D70FE"/>
    <w:rsid w:val="001E06D1"/>
    <w:rsid w:val="001E468B"/>
    <w:rsid w:val="001E4CC9"/>
    <w:rsid w:val="001F066B"/>
    <w:rsid w:val="001F3529"/>
    <w:rsid w:val="002006D0"/>
    <w:rsid w:val="00210FF9"/>
    <w:rsid w:val="0021617E"/>
    <w:rsid w:val="00222567"/>
    <w:rsid w:val="00230E8B"/>
    <w:rsid w:val="00231A6A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215E"/>
    <w:rsid w:val="002C3594"/>
    <w:rsid w:val="002D0578"/>
    <w:rsid w:val="002D0B5A"/>
    <w:rsid w:val="002D1160"/>
    <w:rsid w:val="002D3714"/>
    <w:rsid w:val="002D5888"/>
    <w:rsid w:val="002D5D67"/>
    <w:rsid w:val="002D647A"/>
    <w:rsid w:val="002D6AFC"/>
    <w:rsid w:val="002E04D0"/>
    <w:rsid w:val="002E1DCA"/>
    <w:rsid w:val="002F51C5"/>
    <w:rsid w:val="00306BAD"/>
    <w:rsid w:val="0031352B"/>
    <w:rsid w:val="00321BCD"/>
    <w:rsid w:val="00324903"/>
    <w:rsid w:val="00332255"/>
    <w:rsid w:val="0033478B"/>
    <w:rsid w:val="00334E86"/>
    <w:rsid w:val="003475C3"/>
    <w:rsid w:val="0035279D"/>
    <w:rsid w:val="003606E5"/>
    <w:rsid w:val="00361457"/>
    <w:rsid w:val="00363709"/>
    <w:rsid w:val="003705A9"/>
    <w:rsid w:val="00374922"/>
    <w:rsid w:val="00375CA3"/>
    <w:rsid w:val="00384C46"/>
    <w:rsid w:val="003947F1"/>
    <w:rsid w:val="003966ED"/>
    <w:rsid w:val="003A49CF"/>
    <w:rsid w:val="003B1F4F"/>
    <w:rsid w:val="003C7888"/>
    <w:rsid w:val="003D19BE"/>
    <w:rsid w:val="003E0FBD"/>
    <w:rsid w:val="003E247B"/>
    <w:rsid w:val="003E2B74"/>
    <w:rsid w:val="003E72B0"/>
    <w:rsid w:val="00402E3F"/>
    <w:rsid w:val="00410AA6"/>
    <w:rsid w:val="00415E7C"/>
    <w:rsid w:val="00424A0A"/>
    <w:rsid w:val="00424A14"/>
    <w:rsid w:val="004332DD"/>
    <w:rsid w:val="00434FF4"/>
    <w:rsid w:val="004405AD"/>
    <w:rsid w:val="00444B0A"/>
    <w:rsid w:val="0044551C"/>
    <w:rsid w:val="00456587"/>
    <w:rsid w:val="004619CB"/>
    <w:rsid w:val="004756FC"/>
    <w:rsid w:val="00491597"/>
    <w:rsid w:val="00495FB3"/>
    <w:rsid w:val="004A4A56"/>
    <w:rsid w:val="004B3A74"/>
    <w:rsid w:val="004C63DF"/>
    <w:rsid w:val="004D7632"/>
    <w:rsid w:val="004E2510"/>
    <w:rsid w:val="004E25D0"/>
    <w:rsid w:val="004E5DC3"/>
    <w:rsid w:val="004F115A"/>
    <w:rsid w:val="004F76B6"/>
    <w:rsid w:val="00503A1B"/>
    <w:rsid w:val="00506A59"/>
    <w:rsid w:val="005277C3"/>
    <w:rsid w:val="005350B0"/>
    <w:rsid w:val="00535D03"/>
    <w:rsid w:val="0054112F"/>
    <w:rsid w:val="005632AD"/>
    <w:rsid w:val="00563B72"/>
    <w:rsid w:val="0056679D"/>
    <w:rsid w:val="0057386E"/>
    <w:rsid w:val="005809A7"/>
    <w:rsid w:val="00584E5E"/>
    <w:rsid w:val="0058565B"/>
    <w:rsid w:val="00590FAB"/>
    <w:rsid w:val="005A10F6"/>
    <w:rsid w:val="005D4F0A"/>
    <w:rsid w:val="005D5415"/>
    <w:rsid w:val="005E78E3"/>
    <w:rsid w:val="005F1146"/>
    <w:rsid w:val="005F145F"/>
    <w:rsid w:val="005F1F95"/>
    <w:rsid w:val="006049D7"/>
    <w:rsid w:val="00605C5E"/>
    <w:rsid w:val="006106E8"/>
    <w:rsid w:val="006138E1"/>
    <w:rsid w:val="00620286"/>
    <w:rsid w:val="00623F4A"/>
    <w:rsid w:val="006304D1"/>
    <w:rsid w:val="00630DFE"/>
    <w:rsid w:val="00633D9F"/>
    <w:rsid w:val="00640C2D"/>
    <w:rsid w:val="006421D4"/>
    <w:rsid w:val="00652C03"/>
    <w:rsid w:val="006703D0"/>
    <w:rsid w:val="00671359"/>
    <w:rsid w:val="00672AC0"/>
    <w:rsid w:val="00673F71"/>
    <w:rsid w:val="006745E7"/>
    <w:rsid w:val="00676B9B"/>
    <w:rsid w:val="00677F66"/>
    <w:rsid w:val="00680099"/>
    <w:rsid w:val="006851C5"/>
    <w:rsid w:val="00685EFB"/>
    <w:rsid w:val="00691A51"/>
    <w:rsid w:val="00693BC7"/>
    <w:rsid w:val="006965A0"/>
    <w:rsid w:val="006B0E30"/>
    <w:rsid w:val="006C2FD3"/>
    <w:rsid w:val="006C4B30"/>
    <w:rsid w:val="006D05BF"/>
    <w:rsid w:val="006D1236"/>
    <w:rsid w:val="006D5FB6"/>
    <w:rsid w:val="006D68CB"/>
    <w:rsid w:val="006E1AFD"/>
    <w:rsid w:val="006E5E0A"/>
    <w:rsid w:val="006E6ABA"/>
    <w:rsid w:val="006F03A2"/>
    <w:rsid w:val="006F25DD"/>
    <w:rsid w:val="006F3C3D"/>
    <w:rsid w:val="006F5366"/>
    <w:rsid w:val="006F73D3"/>
    <w:rsid w:val="006F76F9"/>
    <w:rsid w:val="00703A83"/>
    <w:rsid w:val="00706110"/>
    <w:rsid w:val="007070E2"/>
    <w:rsid w:val="00714E3D"/>
    <w:rsid w:val="00715FF7"/>
    <w:rsid w:val="00716F5E"/>
    <w:rsid w:val="00717823"/>
    <w:rsid w:val="00717E05"/>
    <w:rsid w:val="007214BF"/>
    <w:rsid w:val="00737D64"/>
    <w:rsid w:val="00752999"/>
    <w:rsid w:val="0076446A"/>
    <w:rsid w:val="00770866"/>
    <w:rsid w:val="00780346"/>
    <w:rsid w:val="00785C3F"/>
    <w:rsid w:val="007948E3"/>
    <w:rsid w:val="007A0BFD"/>
    <w:rsid w:val="007A68FC"/>
    <w:rsid w:val="007A766C"/>
    <w:rsid w:val="007B1626"/>
    <w:rsid w:val="007C6041"/>
    <w:rsid w:val="007D259E"/>
    <w:rsid w:val="007D413F"/>
    <w:rsid w:val="007F66B7"/>
    <w:rsid w:val="008009DA"/>
    <w:rsid w:val="00802899"/>
    <w:rsid w:val="008034A8"/>
    <w:rsid w:val="008058B7"/>
    <w:rsid w:val="008077C2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84636"/>
    <w:rsid w:val="008B28F4"/>
    <w:rsid w:val="008B519F"/>
    <w:rsid w:val="008C0570"/>
    <w:rsid w:val="008C5123"/>
    <w:rsid w:val="008D2336"/>
    <w:rsid w:val="008D2A10"/>
    <w:rsid w:val="008E0DFB"/>
    <w:rsid w:val="008E4C55"/>
    <w:rsid w:val="008F0B9B"/>
    <w:rsid w:val="008F1C05"/>
    <w:rsid w:val="008F3FEE"/>
    <w:rsid w:val="008F7CA0"/>
    <w:rsid w:val="00900D1B"/>
    <w:rsid w:val="009044FD"/>
    <w:rsid w:val="00920A2F"/>
    <w:rsid w:val="00921378"/>
    <w:rsid w:val="0093222B"/>
    <w:rsid w:val="00942899"/>
    <w:rsid w:val="00942B4C"/>
    <w:rsid w:val="009444C6"/>
    <w:rsid w:val="00951093"/>
    <w:rsid w:val="009557DB"/>
    <w:rsid w:val="00960B42"/>
    <w:rsid w:val="009637D2"/>
    <w:rsid w:val="009750E8"/>
    <w:rsid w:val="0098443B"/>
    <w:rsid w:val="009874E4"/>
    <w:rsid w:val="009926FB"/>
    <w:rsid w:val="009B1137"/>
    <w:rsid w:val="009B50AF"/>
    <w:rsid w:val="009C4457"/>
    <w:rsid w:val="009C7553"/>
    <w:rsid w:val="009D1073"/>
    <w:rsid w:val="009D6A46"/>
    <w:rsid w:val="009E2758"/>
    <w:rsid w:val="009E4739"/>
    <w:rsid w:val="009E5690"/>
    <w:rsid w:val="009F13D4"/>
    <w:rsid w:val="009F3956"/>
    <w:rsid w:val="009F4A89"/>
    <w:rsid w:val="00A03E5E"/>
    <w:rsid w:val="00A32BD4"/>
    <w:rsid w:val="00A343D8"/>
    <w:rsid w:val="00A4466F"/>
    <w:rsid w:val="00A45DC3"/>
    <w:rsid w:val="00A46649"/>
    <w:rsid w:val="00A57499"/>
    <w:rsid w:val="00A63207"/>
    <w:rsid w:val="00A63F90"/>
    <w:rsid w:val="00A67F12"/>
    <w:rsid w:val="00A70C1D"/>
    <w:rsid w:val="00A82C7E"/>
    <w:rsid w:val="00A82CCE"/>
    <w:rsid w:val="00A8457D"/>
    <w:rsid w:val="00A9045B"/>
    <w:rsid w:val="00AA2E9E"/>
    <w:rsid w:val="00AB6489"/>
    <w:rsid w:val="00AC0900"/>
    <w:rsid w:val="00AC4423"/>
    <w:rsid w:val="00AC73F4"/>
    <w:rsid w:val="00AD3809"/>
    <w:rsid w:val="00AD745E"/>
    <w:rsid w:val="00AE094A"/>
    <w:rsid w:val="00AE280D"/>
    <w:rsid w:val="00AE3ACC"/>
    <w:rsid w:val="00AE5863"/>
    <w:rsid w:val="00B016AC"/>
    <w:rsid w:val="00B02D89"/>
    <w:rsid w:val="00B035FD"/>
    <w:rsid w:val="00B20C71"/>
    <w:rsid w:val="00B2455D"/>
    <w:rsid w:val="00B25EA5"/>
    <w:rsid w:val="00B378AC"/>
    <w:rsid w:val="00B57CFF"/>
    <w:rsid w:val="00B61F0F"/>
    <w:rsid w:val="00B702EC"/>
    <w:rsid w:val="00B752F6"/>
    <w:rsid w:val="00B81687"/>
    <w:rsid w:val="00B83080"/>
    <w:rsid w:val="00BA6EB9"/>
    <w:rsid w:val="00BB16C0"/>
    <w:rsid w:val="00BC3819"/>
    <w:rsid w:val="00BC55AC"/>
    <w:rsid w:val="00BE5443"/>
    <w:rsid w:val="00BF012F"/>
    <w:rsid w:val="00C0066E"/>
    <w:rsid w:val="00C0797A"/>
    <w:rsid w:val="00C14475"/>
    <w:rsid w:val="00C17CDD"/>
    <w:rsid w:val="00C2177E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63B8B"/>
    <w:rsid w:val="00C75608"/>
    <w:rsid w:val="00C75987"/>
    <w:rsid w:val="00C8775B"/>
    <w:rsid w:val="00C9429F"/>
    <w:rsid w:val="00C97FF6"/>
    <w:rsid w:val="00CA182E"/>
    <w:rsid w:val="00CA3A3B"/>
    <w:rsid w:val="00CA45ED"/>
    <w:rsid w:val="00CB4B76"/>
    <w:rsid w:val="00CB5995"/>
    <w:rsid w:val="00CB7070"/>
    <w:rsid w:val="00CD2267"/>
    <w:rsid w:val="00CD242C"/>
    <w:rsid w:val="00CD4558"/>
    <w:rsid w:val="00CD57B2"/>
    <w:rsid w:val="00CE05FD"/>
    <w:rsid w:val="00CE5E75"/>
    <w:rsid w:val="00CE75D4"/>
    <w:rsid w:val="00CE78BB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50688"/>
    <w:rsid w:val="00D507EE"/>
    <w:rsid w:val="00D579E9"/>
    <w:rsid w:val="00D64A0F"/>
    <w:rsid w:val="00D64E29"/>
    <w:rsid w:val="00D73C0C"/>
    <w:rsid w:val="00D75148"/>
    <w:rsid w:val="00D86C5F"/>
    <w:rsid w:val="00D8732A"/>
    <w:rsid w:val="00D87E32"/>
    <w:rsid w:val="00DA281B"/>
    <w:rsid w:val="00DA3D45"/>
    <w:rsid w:val="00DA4A97"/>
    <w:rsid w:val="00DB00A8"/>
    <w:rsid w:val="00DB12EA"/>
    <w:rsid w:val="00DB39EC"/>
    <w:rsid w:val="00DB7A1C"/>
    <w:rsid w:val="00DC1BB0"/>
    <w:rsid w:val="00DC2508"/>
    <w:rsid w:val="00DC34A9"/>
    <w:rsid w:val="00DC3AF1"/>
    <w:rsid w:val="00DC401A"/>
    <w:rsid w:val="00DD2A73"/>
    <w:rsid w:val="00DD2F1A"/>
    <w:rsid w:val="00DD3D24"/>
    <w:rsid w:val="00DD4714"/>
    <w:rsid w:val="00DE2611"/>
    <w:rsid w:val="00DE6354"/>
    <w:rsid w:val="00DF1031"/>
    <w:rsid w:val="00DF72AA"/>
    <w:rsid w:val="00E068B0"/>
    <w:rsid w:val="00E15DE5"/>
    <w:rsid w:val="00E16CFA"/>
    <w:rsid w:val="00E17624"/>
    <w:rsid w:val="00E40371"/>
    <w:rsid w:val="00E42E7D"/>
    <w:rsid w:val="00E44D0F"/>
    <w:rsid w:val="00E44ED5"/>
    <w:rsid w:val="00E44F2C"/>
    <w:rsid w:val="00E46504"/>
    <w:rsid w:val="00E56040"/>
    <w:rsid w:val="00E72263"/>
    <w:rsid w:val="00E7682A"/>
    <w:rsid w:val="00E8156F"/>
    <w:rsid w:val="00E8158C"/>
    <w:rsid w:val="00E81C2C"/>
    <w:rsid w:val="00E81FD8"/>
    <w:rsid w:val="00E83069"/>
    <w:rsid w:val="00E86900"/>
    <w:rsid w:val="00E90E72"/>
    <w:rsid w:val="00E934BB"/>
    <w:rsid w:val="00E97094"/>
    <w:rsid w:val="00EA580F"/>
    <w:rsid w:val="00EA68B8"/>
    <w:rsid w:val="00EB41BB"/>
    <w:rsid w:val="00EB4A27"/>
    <w:rsid w:val="00EB6AD6"/>
    <w:rsid w:val="00EC0DC1"/>
    <w:rsid w:val="00EC3041"/>
    <w:rsid w:val="00ED36FE"/>
    <w:rsid w:val="00ED6184"/>
    <w:rsid w:val="00ED71F2"/>
    <w:rsid w:val="00EE6A8E"/>
    <w:rsid w:val="00EF392A"/>
    <w:rsid w:val="00EF7436"/>
    <w:rsid w:val="00F07150"/>
    <w:rsid w:val="00F1417E"/>
    <w:rsid w:val="00F76557"/>
    <w:rsid w:val="00F80FA2"/>
    <w:rsid w:val="00F86B74"/>
    <w:rsid w:val="00F956E9"/>
    <w:rsid w:val="00FA10EB"/>
    <w:rsid w:val="00FA6B52"/>
    <w:rsid w:val="00FB5944"/>
    <w:rsid w:val="00FC39F8"/>
    <w:rsid w:val="00FD0CC1"/>
    <w:rsid w:val="00FD2631"/>
    <w:rsid w:val="00FD744A"/>
    <w:rsid w:val="00FE29D3"/>
    <w:rsid w:val="00FE4C3D"/>
    <w:rsid w:val="00FF009C"/>
    <w:rsid w:val="00FF0D95"/>
    <w:rsid w:val="00FF1D5A"/>
    <w:rsid w:val="00FF20C0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6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2C817-336A-45D3-AEE8-A6984EE4E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4</cp:revision>
  <cp:lastPrinted>2021-12-21T11:04:00Z</cp:lastPrinted>
  <dcterms:created xsi:type="dcterms:W3CDTF">2022-01-14T18:43:00Z</dcterms:created>
  <dcterms:modified xsi:type="dcterms:W3CDTF">2022-01-14T18:48:00Z</dcterms:modified>
</cp:coreProperties>
</file>